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07E" w:rsidRPr="003A19F1" w:rsidRDefault="008B5A1C" w:rsidP="0075107E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3A19F1">
        <w:rPr>
          <w:rFonts w:ascii="Times New Roman" w:eastAsia="標楷體" w:hAnsi="Times New Roman" w:cs="Times New Roman"/>
          <w:sz w:val="36"/>
          <w:szCs w:val="36"/>
        </w:rPr>
        <w:t>110</w:t>
      </w:r>
      <w:r w:rsidRPr="003A19F1">
        <w:rPr>
          <w:rFonts w:ascii="Times New Roman" w:eastAsia="標楷體" w:hAnsi="Times New Roman" w:cs="Times New Roman"/>
          <w:sz w:val="36"/>
          <w:szCs w:val="36"/>
        </w:rPr>
        <w:t>年度</w:t>
      </w:r>
      <w:r w:rsidR="0075107E" w:rsidRPr="003A19F1">
        <w:rPr>
          <w:rFonts w:ascii="Times New Roman" w:eastAsia="標楷體" w:hAnsi="Times New Roman" w:cs="Times New Roman"/>
          <w:sz w:val="36"/>
          <w:szCs w:val="36"/>
        </w:rPr>
        <w:t>學生參加學術活動統計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00"/>
        <w:gridCol w:w="3075"/>
        <w:gridCol w:w="2163"/>
        <w:gridCol w:w="3398"/>
      </w:tblGrid>
      <w:tr w:rsidR="0075107E" w:rsidRPr="003A19F1" w:rsidTr="00743E23">
        <w:tc>
          <w:tcPr>
            <w:tcW w:w="1100" w:type="dxa"/>
            <w:shd w:val="pct10" w:color="auto" w:fill="auto"/>
          </w:tcPr>
          <w:p w:rsidR="0075107E" w:rsidRPr="003A19F1" w:rsidRDefault="0075107E" w:rsidP="0075107E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年度</w:t>
            </w:r>
          </w:p>
        </w:tc>
        <w:tc>
          <w:tcPr>
            <w:tcW w:w="3075" w:type="dxa"/>
            <w:shd w:val="pct10" w:color="auto" w:fill="auto"/>
          </w:tcPr>
          <w:p w:rsidR="0075107E" w:rsidRPr="003A19F1" w:rsidRDefault="0075107E" w:rsidP="0075107E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參與學生</w:t>
            </w:r>
          </w:p>
        </w:tc>
        <w:tc>
          <w:tcPr>
            <w:tcW w:w="2163" w:type="dxa"/>
            <w:shd w:val="pct10" w:color="auto" w:fill="auto"/>
          </w:tcPr>
          <w:p w:rsidR="0075107E" w:rsidRPr="003A19F1" w:rsidRDefault="0075107E" w:rsidP="007E5936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指導老師</w:t>
            </w:r>
          </w:p>
        </w:tc>
        <w:tc>
          <w:tcPr>
            <w:tcW w:w="3398" w:type="dxa"/>
            <w:shd w:val="pct10" w:color="auto" w:fill="auto"/>
          </w:tcPr>
          <w:p w:rsidR="0075107E" w:rsidRPr="003A19F1" w:rsidRDefault="0075107E" w:rsidP="0075107E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活動名稱</w:t>
            </w:r>
          </w:p>
        </w:tc>
      </w:tr>
      <w:tr w:rsidR="00743E23" w:rsidRPr="003A19F1" w:rsidTr="00743E23">
        <w:tc>
          <w:tcPr>
            <w:tcW w:w="1100" w:type="dxa"/>
          </w:tcPr>
          <w:p w:rsidR="00743E23" w:rsidRPr="003A19F1" w:rsidRDefault="00743E23" w:rsidP="00743E23">
            <w:pPr>
              <w:spacing w:line="360" w:lineRule="auto"/>
              <w:contextualSpacing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3075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Cs w:val="28"/>
              </w:rPr>
              <w:t>海科系學生</w:t>
            </w:r>
          </w:p>
        </w:tc>
        <w:tc>
          <w:tcPr>
            <w:tcW w:w="2163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鍾育仁老師</w:t>
            </w:r>
          </w:p>
        </w:tc>
        <w:tc>
          <w:tcPr>
            <w:tcW w:w="3398" w:type="dxa"/>
          </w:tcPr>
          <w:p w:rsidR="00743E23" w:rsidRPr="003A19F1" w:rsidRDefault="00743E23" w:rsidP="00743E23">
            <w:pPr>
              <w:snapToGrid w:val="0"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2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月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29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日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帶領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0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員學生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參加海洋委員會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國家海洋研究院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110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年年終成果發表會</w:t>
            </w:r>
          </w:p>
        </w:tc>
      </w:tr>
      <w:tr w:rsidR="00743E23" w:rsidRPr="003A19F1" w:rsidTr="00743E23">
        <w:tc>
          <w:tcPr>
            <w:tcW w:w="1100" w:type="dxa"/>
          </w:tcPr>
          <w:p w:rsidR="00743E23" w:rsidRPr="003A19F1" w:rsidRDefault="00743E23" w:rsidP="00743E23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3075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Cs w:val="28"/>
              </w:rPr>
              <w:t>學生專題團隊</w:t>
            </w:r>
          </w:p>
        </w:tc>
        <w:tc>
          <w:tcPr>
            <w:tcW w:w="2163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鍾育仁老師</w:t>
            </w:r>
          </w:p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陳美慧老師</w:t>
            </w:r>
          </w:p>
        </w:tc>
        <w:tc>
          <w:tcPr>
            <w:tcW w:w="3398" w:type="dxa"/>
          </w:tcPr>
          <w:p w:rsidR="00743E23" w:rsidRPr="003A19F1" w:rsidRDefault="00743E23" w:rsidP="00743E23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1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月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8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日帶領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2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組學生專題團隊參加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第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43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屆海洋工程研討會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獲得第三名及佳作。</w:t>
            </w:r>
          </w:p>
        </w:tc>
      </w:tr>
      <w:tr w:rsidR="00743E23" w:rsidRPr="003A19F1" w:rsidTr="00743E23">
        <w:tc>
          <w:tcPr>
            <w:tcW w:w="1100" w:type="dxa"/>
          </w:tcPr>
          <w:p w:rsidR="00743E23" w:rsidRPr="003A19F1" w:rsidRDefault="00743E23" w:rsidP="00743E23">
            <w:pPr>
              <w:spacing w:line="360" w:lineRule="auto"/>
              <w:contextualSpacing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3075" w:type="dxa"/>
          </w:tcPr>
          <w:p w:rsidR="00743E23" w:rsidRPr="003A19F1" w:rsidRDefault="00743E23" w:rsidP="0010542F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Cs w:val="28"/>
              </w:rPr>
              <w:t>海科系學生</w:t>
            </w:r>
            <w:r w:rsidR="008B5A1C" w:rsidRPr="003A19F1">
              <w:rPr>
                <w:rFonts w:ascii="Times New Roman" w:eastAsia="標楷體" w:hAnsi="Times New Roman" w:cs="Times New Roman"/>
                <w:szCs w:val="28"/>
              </w:rPr>
              <w:t>、電機系學生</w:t>
            </w:r>
          </w:p>
        </w:tc>
        <w:tc>
          <w:tcPr>
            <w:tcW w:w="2163" w:type="dxa"/>
          </w:tcPr>
          <w:p w:rsidR="008B5A1C" w:rsidRPr="003A19F1" w:rsidRDefault="00743E23" w:rsidP="008B5A1C">
            <w:pPr>
              <w:snapToGrid w:val="0"/>
              <w:spacing w:line="360" w:lineRule="auto"/>
              <w:contextualSpacing/>
              <w:rPr>
                <w:rFonts w:ascii="Times New Roman" w:eastAsia="微軟正黑體" w:hAnsi="Times New Roman" w:cs="Times New Roman"/>
                <w:b/>
                <w:bCs/>
                <w:color w:val="4577C3"/>
                <w:sz w:val="27"/>
                <w:szCs w:val="27"/>
                <w:bdr w:val="single" w:sz="2" w:space="3" w:color="CCCCCC" w:frame="1"/>
                <w:shd w:val="clear" w:color="auto" w:fill="FFFFFF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嚴祖煦部主任、羅建育系主任、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雷伯瑞主任、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鍾育仁老師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、詹益東老師、吳明杰老師</w:t>
            </w:r>
          </w:p>
        </w:tc>
        <w:tc>
          <w:tcPr>
            <w:tcW w:w="3398" w:type="dxa"/>
          </w:tcPr>
          <w:p w:rsidR="00743E23" w:rsidRPr="003A19F1" w:rsidRDefault="00743E23" w:rsidP="008B5A1C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為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擴大雙校</w:t>
            </w:r>
            <w:r w:rsidRPr="003A19F1">
              <w:rPr>
                <w:rFonts w:ascii="Times New Roman" w:eastAsia="標楷體" w:hAnsi="Times New Roman" w:cs="Times New Roman"/>
                <w:b/>
              </w:rPr>
              <w:t>策略聯盟實質成效，</w:t>
            </w:r>
            <w:r w:rsidRPr="003A19F1">
              <w:rPr>
                <w:rFonts w:ascii="Times New Roman" w:eastAsia="標楷體" w:hAnsi="Times New Roman" w:cs="Times New Roman"/>
                <w:b/>
              </w:rPr>
              <w:t>10</w:t>
            </w:r>
            <w:r w:rsidRPr="003A19F1">
              <w:rPr>
                <w:rFonts w:ascii="Times New Roman" w:eastAsia="標楷體" w:hAnsi="Times New Roman" w:cs="Times New Roman"/>
                <w:b/>
              </w:rPr>
              <w:t>月</w:t>
            </w:r>
            <w:r w:rsidRPr="003A19F1">
              <w:rPr>
                <w:rFonts w:ascii="Times New Roman" w:eastAsia="標楷體" w:hAnsi="Times New Roman" w:cs="Times New Roman"/>
                <w:b/>
              </w:rPr>
              <w:t>27</w:t>
            </w:r>
            <w:r w:rsidRPr="003A19F1">
              <w:rPr>
                <w:rFonts w:ascii="Times New Roman" w:eastAsia="標楷體" w:hAnsi="Times New Roman" w:cs="Times New Roman"/>
                <w:b/>
              </w:rPr>
              <w:t>日</w:t>
            </w:r>
            <w:r w:rsidR="008B5A1C" w:rsidRPr="003A19F1">
              <w:rPr>
                <w:rFonts w:ascii="Times New Roman" w:eastAsia="標楷體" w:hAnsi="Times New Roman" w:cs="Times New Roman"/>
                <w:b/>
              </w:rPr>
              <w:t>部主任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帶領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海科系及電機系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學生專題團隊參加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國立中山大學專題成果競賽</w:t>
            </w:r>
            <w:r w:rsidR="008B5A1C"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，海科系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獲得特優、優等及兩組佳作等獎項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；</w:t>
            </w:r>
            <w:r w:rsidR="008B5A1C"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電機系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獲得優等之獎項。</w:t>
            </w:r>
          </w:p>
        </w:tc>
      </w:tr>
      <w:tr w:rsidR="00743E23" w:rsidRPr="003A19F1" w:rsidTr="00743E23">
        <w:tc>
          <w:tcPr>
            <w:tcW w:w="1100" w:type="dxa"/>
          </w:tcPr>
          <w:p w:rsidR="00743E23" w:rsidRPr="003A19F1" w:rsidRDefault="00743E23" w:rsidP="00743E23">
            <w:pPr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3075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szCs w:val="28"/>
              </w:rPr>
            </w:pPr>
            <w:r w:rsidRPr="003A19F1">
              <w:rPr>
                <w:rFonts w:ascii="Times New Roman" w:eastAsia="標楷體" w:hAnsi="Times New Roman" w:cs="Times New Roman"/>
                <w:szCs w:val="28"/>
              </w:rPr>
              <w:t>海科系學生</w:t>
            </w:r>
          </w:p>
        </w:tc>
        <w:tc>
          <w:tcPr>
            <w:tcW w:w="2163" w:type="dxa"/>
          </w:tcPr>
          <w:p w:rsidR="00743E23" w:rsidRPr="003A19F1" w:rsidRDefault="00743E23" w:rsidP="00743E23">
            <w:pPr>
              <w:snapToGrid w:val="0"/>
              <w:spacing w:line="360" w:lineRule="auto"/>
              <w:contextualSpacing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鍾育仁老師</w:t>
            </w:r>
          </w:p>
        </w:tc>
        <w:tc>
          <w:tcPr>
            <w:tcW w:w="3398" w:type="dxa"/>
          </w:tcPr>
          <w:p w:rsidR="00743E23" w:rsidRPr="003A19F1" w:rsidRDefault="00743E23" w:rsidP="00743E23">
            <w:pPr>
              <w:snapToGrid w:val="0"/>
              <w:jc w:val="both"/>
              <w:rPr>
                <w:rFonts w:ascii="Times New Roman" w:eastAsia="標楷體" w:hAnsi="Times New Roman" w:cs="Times New Roman"/>
                <w:kern w:val="0"/>
                <w:szCs w:val="24"/>
              </w:rPr>
            </w:pP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0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月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4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日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帶領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10</w:t>
            </w:r>
            <w:r w:rsidR="008B5A1C"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員學生</w:t>
            </w:r>
            <w:r w:rsidRPr="003A19F1">
              <w:rPr>
                <w:rFonts w:ascii="Times New Roman" w:eastAsia="標楷體" w:hAnsi="Times New Roman" w:cs="Times New Roman"/>
                <w:kern w:val="0"/>
                <w:szCs w:val="24"/>
              </w:rPr>
              <w:t>參加海洋委員會</w:t>
            </w:r>
            <w:r w:rsidRPr="003A19F1">
              <w:rPr>
                <w:rFonts w:ascii="Times New Roman" w:eastAsia="標楷體" w:hAnsi="Times New Roman" w:cs="Times New Roman"/>
                <w:b/>
                <w:kern w:val="0"/>
                <w:szCs w:val="24"/>
              </w:rPr>
              <w:t>國家海洋研究院衛星平台服務說明會</w:t>
            </w:r>
          </w:p>
        </w:tc>
      </w:tr>
    </w:tbl>
    <w:p w:rsidR="008B5A1C" w:rsidRPr="003A19F1" w:rsidRDefault="008B5A1C">
      <w:pPr>
        <w:widowControl/>
        <w:rPr>
          <w:rFonts w:ascii="Times New Roman" w:eastAsia="標楷體" w:hAnsi="Times New Roman" w:cs="Times New Roman"/>
          <w:b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Cs w:val="24"/>
        </w:rPr>
        <w:br w:type="page"/>
      </w:r>
    </w:p>
    <w:p w:rsidR="00EC69CA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Cs w:val="24"/>
        </w:rPr>
        <w:lastRenderedPageBreak/>
        <w:t>國家海洋研究院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110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年年終成果發表會</w:t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882391" cy="2911793"/>
            <wp:effectExtent l="0" t="0" r="3810" b="3175"/>
            <wp:docPr id="8" name="圖片 8" descr="C:\重要資料\08_臨時事項\2022\20220519 全民國防貢獻獎資料\20211229_1606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重要資料\08_臨時事項\2022\20220519 全民國防貢獻獎資料\20211229_16061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65" cy="292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914775" cy="2936081"/>
            <wp:effectExtent l="0" t="0" r="0" b="0"/>
            <wp:docPr id="7" name="圖片 7" descr="C:\重要資料\08_臨時事項\2022\20220519 全民國防貢獻獎資料\20211229_1028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重要資料\08_臨時事項\2022\20220519 全民國防貢獻獎資料\20211229_10283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861" cy="294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937317" cy="2952988"/>
            <wp:effectExtent l="0" t="0" r="6350" b="0"/>
            <wp:docPr id="5" name="圖片 5" descr="C:\重要資料\08_臨時事項\2022\20220519 全民國防貢獻獎資料\20211229_1534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重要資料\08_臨時事項\2022\20220519 全民國防貢獻獎資料\20211229_15345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22" cy="296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19F1">
        <w:rPr>
          <w:rFonts w:ascii="Times New Roman" w:hAnsi="Times New Roman" w:cs="Times New Roman"/>
        </w:rPr>
        <w:t xml:space="preserve"> </w:t>
      </w:r>
      <w:r w:rsidRPr="003A19F1">
        <w:rPr>
          <w:rFonts w:ascii="Times New Roman" w:hAnsi="Times New Roman" w:cs="Times New Roman"/>
        </w:rPr>
        <w:br w:type="page"/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Cs w:val="24"/>
        </w:rPr>
        <w:lastRenderedPageBreak/>
        <w:t>110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年第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43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屆海洋工程研討會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noProof/>
          <w:kern w:val="0"/>
          <w:szCs w:val="24"/>
        </w:rPr>
        <w:drawing>
          <wp:inline distT="0" distB="0" distL="0" distR="0">
            <wp:extent cx="3645971" cy="2734269"/>
            <wp:effectExtent l="0" t="0" r="0" b="9525"/>
            <wp:docPr id="10" name="圖片 10" descr="C:\重要資料\08_臨時事項\2022\20220519 全民國防貢獻獎資料\20211118_1343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重要資料\08_臨時事項\2022\20220519 全民國防貢獻獎資料\20211118_13432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257" cy="2756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kern w:val="0"/>
          <w:szCs w:val="24"/>
        </w:rPr>
        <w:t>專題組會場合照</w:t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noProof/>
          <w:kern w:val="0"/>
          <w:szCs w:val="24"/>
        </w:rPr>
        <w:drawing>
          <wp:inline distT="0" distB="0" distL="0" distR="0">
            <wp:extent cx="3584082" cy="2687855"/>
            <wp:effectExtent l="0" t="0" r="0" b="0"/>
            <wp:docPr id="11" name="圖片 11" descr="C:\重要資料\08_臨時事項\2022\20220519 全民國防貢獻獎資料\20211118_1624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重要資料\08_臨時事項\2022\20220519 全民國防貢獻獎資料\20211118_162417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02" cy="2706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kern w:val="0"/>
          <w:szCs w:val="24"/>
        </w:rPr>
        <w:t>劉彥均同學向各專家委員介紹參賽海報</w:t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noProof/>
          <w:kern w:val="0"/>
          <w:szCs w:val="24"/>
        </w:rPr>
        <w:drawing>
          <wp:inline distT="0" distB="0" distL="0" distR="0">
            <wp:extent cx="3785310" cy="2840068"/>
            <wp:effectExtent l="0" t="0" r="5715" b="0"/>
            <wp:docPr id="13" name="圖片 13" descr="C:\重要資料\08_臨時事項\2022\20220519 全民國防貢獻獎資料\20211118_1845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重要資料\08_臨時事項\2022\20220519 全民國防貢獻獎資料\20211118_184555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475" cy="284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kern w:val="0"/>
          <w:szCs w:val="24"/>
        </w:rPr>
        <w:t>海委會副主委暨海洋工程學會蔡理事長致詞</w:t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noProof/>
          <w:kern w:val="0"/>
          <w:szCs w:val="24"/>
        </w:rPr>
        <w:lastRenderedPageBreak/>
        <w:drawing>
          <wp:inline distT="0" distB="0" distL="0" distR="0">
            <wp:extent cx="4175013" cy="3132455"/>
            <wp:effectExtent l="0" t="0" r="0" b="0"/>
            <wp:docPr id="12" name="圖片 12" descr="C:\重要資料\08_臨時事項\2022\20220519 全民國防貢獻獎資料\20211118_1938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重要資料\08_臨時事項\2022\20220519 全民國防貢獻獎資料\20211118_19385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957" cy="3140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A1C" w:rsidRPr="003A19F1" w:rsidRDefault="00344340" w:rsidP="008B5A1C">
      <w:pPr>
        <w:jc w:val="center"/>
        <w:rPr>
          <w:rFonts w:ascii="Times New Roman" w:hAnsi="Times New Roman" w:cs="Times New Roman"/>
          <w:b/>
          <w:kern w:val="0"/>
          <w:szCs w:val="24"/>
        </w:rPr>
      </w:pPr>
      <w:r w:rsidRPr="003A19F1">
        <w:rPr>
          <w:rFonts w:ascii="Times New Roman" w:hAnsi="Times New Roman" w:cs="Times New Roman"/>
          <w:b/>
          <w:kern w:val="0"/>
          <w:szCs w:val="24"/>
        </w:rPr>
        <w:t>專題組同學拿下第三名及佳作獎項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  <w:sectPr w:rsidR="008B5A1C" w:rsidRPr="003A19F1" w:rsidSect="008B5A1C">
          <w:pgSz w:w="11906" w:h="16838"/>
          <w:pgMar w:top="567" w:right="1080" w:bottom="851" w:left="1080" w:header="851" w:footer="992" w:gutter="0"/>
          <w:cols w:space="425"/>
          <w:docGrid w:type="lines" w:linePitch="360"/>
        </w:sectPr>
      </w:pPr>
    </w:p>
    <w:p w:rsidR="008B5A1C" w:rsidRPr="003A19F1" w:rsidRDefault="008B5A1C" w:rsidP="008B5A1C">
      <w:pPr>
        <w:ind w:leftChars="-59" w:hangingChars="59" w:hanging="142"/>
        <w:jc w:val="center"/>
        <w:rPr>
          <w:rFonts w:ascii="Times New Roman" w:hAnsi="Times New Roman" w:cs="Times New Roman"/>
        </w:rPr>
      </w:pPr>
      <w:r w:rsidRPr="003A19F1">
        <w:rPr>
          <w:rFonts w:ascii="Times New Roman" w:eastAsia="標楷體" w:hAnsi="Times New Roman" w:cs="Times New Roman"/>
          <w:b/>
          <w:noProof/>
          <w:kern w:val="0"/>
          <w:szCs w:val="24"/>
        </w:rPr>
        <w:lastRenderedPageBreak/>
        <w:drawing>
          <wp:inline distT="0" distB="0" distL="0" distR="0">
            <wp:extent cx="2952019" cy="4114800"/>
            <wp:effectExtent l="0" t="0" r="127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986" cy="4127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2930861" cy="4090987"/>
            <wp:effectExtent l="0" t="0" r="3175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132" cy="4101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</w:rPr>
        <w:br w:type="page"/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110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年國立中山大學專題成果競賽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noProof/>
          <w:kern w:val="0"/>
          <w:szCs w:val="24"/>
        </w:rPr>
        <w:drawing>
          <wp:inline distT="0" distB="0" distL="0" distR="0">
            <wp:extent cx="3384302" cy="2537839"/>
            <wp:effectExtent l="0" t="0" r="6985" b="0"/>
            <wp:docPr id="20" name="圖片 20" descr="C:\重要資料\08_臨時事項\2022\20220519 全民國防貢獻獎資料\20211027_1104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重要資料\08_臨時事項\2022\20220519 全民國防貢獻獎資料\20211027_110405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481" cy="256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8B5A1C">
      <w:pPr>
        <w:jc w:val="center"/>
        <w:rPr>
          <w:rFonts w:ascii="Times New Roman" w:eastAsiaTheme="majorEastAsia" w:hAnsi="Times New Roman" w:cs="Times New Roman"/>
          <w:kern w:val="0"/>
          <w:szCs w:val="24"/>
        </w:rPr>
      </w:pPr>
      <w:r w:rsidRPr="003A19F1">
        <w:rPr>
          <w:rFonts w:ascii="Times New Roman" w:eastAsiaTheme="majorEastAsia" w:hAnsi="Times New Roman" w:cs="Times New Roman"/>
          <w:kern w:val="0"/>
          <w:szCs w:val="24"/>
        </w:rPr>
        <w:t>活動大合照</w:t>
      </w:r>
    </w:p>
    <w:p w:rsidR="008B5A1C" w:rsidRPr="003A19F1" w:rsidRDefault="008B5A1C" w:rsidP="008B5A1C">
      <w:pPr>
        <w:jc w:val="center"/>
        <w:rPr>
          <w:rFonts w:ascii="Times New Roman" w:eastAsiaTheme="majorEastAsia" w:hAnsi="Times New Roman" w:cs="Times New Roman"/>
          <w:kern w:val="0"/>
          <w:szCs w:val="24"/>
        </w:rPr>
      </w:pPr>
      <w:r w:rsidRPr="003A19F1">
        <w:rPr>
          <w:rFonts w:ascii="Times New Roman" w:eastAsiaTheme="majorEastAsia" w:hAnsi="Times New Roman" w:cs="Times New Roman"/>
          <w:noProof/>
          <w:kern w:val="0"/>
          <w:szCs w:val="24"/>
        </w:rPr>
        <w:drawing>
          <wp:inline distT="0" distB="0" distL="0" distR="0">
            <wp:extent cx="3402356" cy="2551767"/>
            <wp:effectExtent l="0" t="0" r="7620" b="1270"/>
            <wp:docPr id="21" name="圖片 21" descr="C:\重要資料\08_臨時事項\2022\20220519 全民國防貢獻獎資料\LINE_ALBUM_20211027 中山大學專題展演_220519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重要資料\08_臨時事項\2022\20220519 全民國防貢獻獎資料\LINE_ALBUM_20211027 中山大學專題展演_220519_6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048" cy="255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344340">
      <w:pPr>
        <w:jc w:val="center"/>
        <w:rPr>
          <w:rFonts w:ascii="Times New Roman" w:eastAsiaTheme="majorEastAsia" w:hAnsi="Times New Roman" w:cs="Times New Roman"/>
          <w:kern w:val="0"/>
          <w:szCs w:val="24"/>
        </w:rPr>
      </w:pPr>
      <w:r w:rsidRPr="003A19F1">
        <w:rPr>
          <w:rFonts w:ascii="Times New Roman" w:eastAsiaTheme="majorEastAsia" w:hAnsi="Times New Roman" w:cs="Times New Roman"/>
          <w:kern w:val="0"/>
          <w:szCs w:val="24"/>
        </w:rPr>
        <w:t>本系同學向中山大學</w:t>
      </w:r>
      <w:r w:rsidRPr="003A19F1">
        <w:rPr>
          <w:rFonts w:ascii="Times New Roman" w:eastAsiaTheme="majorEastAsia" w:hAnsi="Times New Roman" w:cs="Times New Roman"/>
          <w:kern w:val="0"/>
          <w:szCs w:val="24"/>
        </w:rPr>
        <w:t>學生</w:t>
      </w:r>
      <w:r w:rsidRPr="003A19F1">
        <w:rPr>
          <w:rFonts w:ascii="Times New Roman" w:eastAsiaTheme="majorEastAsia" w:hAnsi="Times New Roman" w:cs="Times New Roman"/>
          <w:kern w:val="0"/>
          <w:szCs w:val="24"/>
        </w:rPr>
        <w:t>生介紹專題</w:t>
      </w:r>
    </w:p>
    <w:p w:rsidR="008B5A1C" w:rsidRPr="003A19F1" w:rsidRDefault="008B5A1C" w:rsidP="008B5A1C">
      <w:pPr>
        <w:jc w:val="center"/>
        <w:rPr>
          <w:rFonts w:ascii="Times New Roman" w:eastAsiaTheme="majorEastAsia" w:hAnsi="Times New Roman" w:cs="Times New Roman"/>
          <w:kern w:val="0"/>
          <w:szCs w:val="24"/>
        </w:rPr>
      </w:pPr>
      <w:r w:rsidRPr="003A19F1">
        <w:rPr>
          <w:rFonts w:ascii="Times New Roman" w:eastAsiaTheme="majorEastAsia" w:hAnsi="Times New Roman" w:cs="Times New Roman"/>
          <w:noProof/>
          <w:kern w:val="0"/>
          <w:szCs w:val="24"/>
        </w:rPr>
        <w:drawing>
          <wp:inline distT="0" distB="0" distL="0" distR="0">
            <wp:extent cx="3380417" cy="2535313"/>
            <wp:effectExtent l="0" t="0" r="0" b="0"/>
            <wp:docPr id="22" name="圖片 22" descr="C:\重要資料\08_臨時事項\2022\20220519 全民國防貢獻獎資料\LINE_ALBUM_20211027 中山大學專題展演_220519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重要資料\08_臨時事項\2022\20220519 全民國防貢獻獎資料\LINE_ALBUM_20211027 中山大學專題展演_220519_7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390" cy="254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344340">
      <w:pPr>
        <w:jc w:val="center"/>
        <w:rPr>
          <w:rFonts w:ascii="Times New Roman" w:eastAsiaTheme="majorEastAsia" w:hAnsi="Times New Roman" w:cs="Times New Roman"/>
          <w:kern w:val="0"/>
          <w:szCs w:val="24"/>
        </w:rPr>
      </w:pPr>
      <w:r w:rsidRPr="003A19F1">
        <w:rPr>
          <w:rFonts w:ascii="Times New Roman" w:eastAsiaTheme="majorEastAsia" w:hAnsi="Times New Roman" w:cs="Times New Roman"/>
          <w:kern w:val="0"/>
          <w:szCs w:val="24"/>
        </w:rPr>
        <w:t>本系同學以英文向中山大學外籍生介紹專題</w:t>
      </w:r>
    </w:p>
    <w:p w:rsidR="00060F6B" w:rsidRPr="003A19F1" w:rsidRDefault="00060F6B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noProof/>
          <w:kern w:val="0"/>
          <w:szCs w:val="24"/>
        </w:rPr>
        <w:lastRenderedPageBreak/>
        <w:drawing>
          <wp:inline distT="0" distB="0" distL="0" distR="0">
            <wp:extent cx="3791415" cy="2841893"/>
            <wp:effectExtent l="0" t="0" r="0" b="0"/>
            <wp:docPr id="1" name="圖片 1" descr="C:\重要資料\08_臨時事項\2022\20220519 全民國防貢獻獎資料\LINE_ALBUM_第一組_2205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重要資料\08_臨時事項\2022\20220519 全民國防貢獻獎資料\LINE_ALBUM_第一組_220519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124" cy="2856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  <w:kern w:val="0"/>
          <w:szCs w:val="24"/>
        </w:rPr>
      </w:pPr>
      <w:r w:rsidRPr="003A19F1">
        <w:rPr>
          <w:rFonts w:ascii="Times New Roman" w:hAnsi="Times New Roman" w:cs="Times New Roman"/>
          <w:kern w:val="0"/>
          <w:szCs w:val="24"/>
        </w:rPr>
        <w:t>本系同學以英文向中山大學外籍生介紹專題</w:t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471144" cy="2602183"/>
            <wp:effectExtent l="0" t="0" r="0" b="8255"/>
            <wp:docPr id="15" name="圖片 15" descr="C:\重要資料\08_臨時事項\2022\20220519 全民國防貢獻獎資料\LINE_ALBUM_20211027 中山大學專題展演_220519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重要資料\08_臨時事項\2022\20220519 全民國防貢獻獎資料\LINE_ALBUM_20211027 中山大學專題展演_220519_5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223" cy="263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344340">
      <w:pPr>
        <w:jc w:val="center"/>
        <w:rPr>
          <w:rFonts w:ascii="Times New Roman" w:hAnsi="Times New Roman" w:cs="Times New Roman"/>
          <w:kern w:val="0"/>
          <w:szCs w:val="24"/>
        </w:rPr>
      </w:pPr>
      <w:r w:rsidRPr="003A19F1">
        <w:rPr>
          <w:rFonts w:ascii="Times New Roman" w:hAnsi="Times New Roman" w:cs="Times New Roman"/>
          <w:kern w:val="0"/>
          <w:szCs w:val="24"/>
        </w:rPr>
        <w:t>海科</w:t>
      </w:r>
      <w:r w:rsidRPr="003A19F1">
        <w:rPr>
          <w:rFonts w:ascii="Times New Roman" w:hAnsi="Times New Roman" w:cs="Times New Roman"/>
          <w:kern w:val="0"/>
          <w:szCs w:val="24"/>
        </w:rPr>
        <w:t>系同學</w:t>
      </w:r>
      <w:r w:rsidRPr="003A19F1">
        <w:rPr>
          <w:rFonts w:ascii="Times New Roman" w:hAnsi="Times New Roman" w:cs="Times New Roman"/>
          <w:kern w:val="0"/>
          <w:szCs w:val="24"/>
        </w:rPr>
        <w:t>拿下特優殊榮</w:t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437790" cy="2577178"/>
            <wp:effectExtent l="0" t="0" r="0" b="0"/>
            <wp:docPr id="16" name="圖片 16" descr="C:\重要資料\08_臨時事項\2022\20220519 全民國防貢獻獎資料\LINE_ALBUM_20211027 中山大學專題展演_220519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重要資料\08_臨時事項\2022\20220519 全民國防貢獻獎資料\LINE_ALBUM_20211027 中山大學專題展演_220519_1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420" cy="2604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340" w:rsidRPr="003A19F1" w:rsidRDefault="00344340" w:rsidP="00344340">
      <w:pPr>
        <w:jc w:val="center"/>
        <w:rPr>
          <w:rFonts w:ascii="Times New Roman" w:hAnsi="Times New Roman" w:cs="Times New Roman"/>
          <w:kern w:val="0"/>
          <w:szCs w:val="24"/>
        </w:rPr>
      </w:pPr>
      <w:r w:rsidRPr="003A19F1">
        <w:rPr>
          <w:rFonts w:ascii="Times New Roman" w:hAnsi="Times New Roman" w:cs="Times New Roman"/>
          <w:kern w:val="0"/>
          <w:szCs w:val="24"/>
        </w:rPr>
        <w:t>電機</w:t>
      </w:r>
      <w:r w:rsidRPr="003A19F1">
        <w:rPr>
          <w:rFonts w:ascii="Times New Roman" w:hAnsi="Times New Roman" w:cs="Times New Roman"/>
          <w:kern w:val="0"/>
          <w:szCs w:val="24"/>
        </w:rPr>
        <w:t>系同學拿下特優殊榮</w:t>
      </w:r>
    </w:p>
    <w:p w:rsidR="00344340" w:rsidRPr="003A19F1" w:rsidRDefault="00344340" w:rsidP="008B5A1C">
      <w:pPr>
        <w:jc w:val="center"/>
        <w:rPr>
          <w:rFonts w:ascii="Times New Roman" w:hAnsi="Times New Roman" w:cs="Times New Roman"/>
        </w:rPr>
        <w:sectPr w:rsidR="00344340" w:rsidRPr="003A19F1" w:rsidSect="008B5A1C">
          <w:type w:val="continuous"/>
          <w:pgSz w:w="11906" w:h="16838"/>
          <w:pgMar w:top="851" w:right="1080" w:bottom="993" w:left="1080" w:header="851" w:footer="992" w:gutter="0"/>
          <w:cols w:space="425"/>
          <w:docGrid w:type="lines" w:linePitch="360"/>
        </w:sectPr>
      </w:pP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2639786" cy="3921084"/>
            <wp:effectExtent l="0" t="0" r="8255" b="381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552" cy="3940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19F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2735408" cy="3930832"/>
            <wp:effectExtent l="0" t="0" r="825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458" cy="3932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A1C" w:rsidRPr="003A19F1" w:rsidRDefault="008B5A1C" w:rsidP="008B5A1C">
      <w:pPr>
        <w:jc w:val="center"/>
        <w:rPr>
          <w:rFonts w:ascii="Times New Roman" w:hAnsi="Times New Roman" w:cs="Times New Roman"/>
        </w:rPr>
        <w:sectPr w:rsidR="008B5A1C" w:rsidRPr="003A19F1" w:rsidSect="008B5A1C">
          <w:type w:val="continuous"/>
          <w:pgSz w:w="11906" w:h="16838"/>
          <w:pgMar w:top="851" w:right="1080" w:bottom="993" w:left="1080" w:header="851" w:footer="992" w:gutter="0"/>
          <w:cols w:num="2" w:space="425"/>
          <w:docGrid w:type="lines" w:linePitch="360"/>
        </w:sectPr>
      </w:pPr>
    </w:p>
    <w:p w:rsidR="008B5A1C" w:rsidRPr="003A19F1" w:rsidRDefault="00060F6B" w:rsidP="008B5A1C">
      <w:pPr>
        <w:jc w:val="center"/>
        <w:rPr>
          <w:rFonts w:ascii="Times New Roman" w:eastAsia="標楷體" w:hAnsi="Times New Roman" w:cs="Times New Roman"/>
          <w:b/>
          <w:kern w:val="0"/>
          <w:sz w:val="32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 w:val="32"/>
          <w:szCs w:val="24"/>
        </w:rPr>
        <w:lastRenderedPageBreak/>
        <w:t>新聞媒體</w:t>
      </w:r>
      <w:r w:rsidR="008B5A1C" w:rsidRPr="003A19F1">
        <w:rPr>
          <w:rFonts w:ascii="Times New Roman" w:eastAsia="標楷體" w:hAnsi="Times New Roman" w:cs="Times New Roman"/>
          <w:b/>
          <w:kern w:val="0"/>
          <w:sz w:val="32"/>
          <w:szCs w:val="24"/>
        </w:rPr>
        <w:t>相關報導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中山新聞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202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年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月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日報導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首度跨校創新高　工學院專題競賽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48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隊破紀錄</w:t>
      </w:r>
    </w:p>
    <w:p w:rsidR="008B5A1C" w:rsidRPr="003A19F1" w:rsidRDefault="00161E07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hyperlink r:id="rId23" w:history="1">
        <w:r w:rsidR="008B5A1C" w:rsidRPr="003A19F1">
          <w:rPr>
            <w:rStyle w:val="a8"/>
            <w:rFonts w:ascii="Times New Roman" w:eastAsia="標楷體" w:hAnsi="Times New Roman" w:cs="Times New Roman"/>
            <w:kern w:val="0"/>
            <w:szCs w:val="24"/>
          </w:rPr>
          <w:t>https://news.nsysu.edu.tw/p/406-1120-269809,r2910.php?Lang=zh-tw</w:t>
        </w:r>
      </w:hyperlink>
      <w:r w:rsidR="008B5A1C" w:rsidRPr="003A19F1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鮮週報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202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年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月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2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日報導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中山大學工學院年度聯合專題競賽展</w:t>
      </w:r>
      <w:r w:rsidRPr="003A19F1">
        <w:rPr>
          <w:rFonts w:ascii="Times New Roman" w:eastAsia="標楷體" w:hAnsi="Times New Roman" w:cs="Times New Roman"/>
          <w:kern w:val="0"/>
          <w:szCs w:val="24"/>
        </w:rPr>
        <w:t xml:space="preserve"> 3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校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0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系所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48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組作品刷新歷年紀錄</w:t>
      </w:r>
    </w:p>
    <w:p w:rsidR="008B5A1C" w:rsidRPr="003A19F1" w:rsidRDefault="00161E07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hyperlink r:id="rId24" w:history="1">
        <w:r w:rsidR="008B5A1C" w:rsidRPr="003A19F1">
          <w:rPr>
            <w:rStyle w:val="a8"/>
            <w:rFonts w:ascii="Times New Roman" w:eastAsia="標楷體" w:hAnsi="Times New Roman" w:cs="Times New Roman"/>
            <w:kern w:val="0"/>
            <w:szCs w:val="24"/>
          </w:rPr>
          <w:t>https://freshweekly.tw/?pn=vw&amp;id=e3b11d485rw6</w:t>
        </w:r>
      </w:hyperlink>
      <w:r w:rsidR="008B5A1C" w:rsidRPr="003A19F1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中時新聞網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202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年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月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2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日報導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中山大學工院專題競賽</w:t>
      </w:r>
      <w:r w:rsidRPr="003A19F1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跨校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48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隊聯手解決社會問題</w:t>
      </w:r>
    </w:p>
    <w:p w:rsidR="008B5A1C" w:rsidRDefault="00161E07" w:rsidP="008B5A1C">
      <w:pPr>
        <w:jc w:val="center"/>
        <w:rPr>
          <w:rStyle w:val="a8"/>
          <w:rFonts w:ascii="Times New Roman" w:eastAsia="標楷體" w:hAnsi="Times New Roman" w:cs="Times New Roman"/>
          <w:kern w:val="0"/>
          <w:szCs w:val="24"/>
        </w:rPr>
      </w:pPr>
      <w:hyperlink r:id="rId25" w:history="1">
        <w:r w:rsidR="008B5A1C" w:rsidRPr="003A19F1">
          <w:rPr>
            <w:rStyle w:val="a8"/>
            <w:rFonts w:ascii="Times New Roman" w:eastAsia="標楷體" w:hAnsi="Times New Roman" w:cs="Times New Roman"/>
            <w:kern w:val="0"/>
            <w:szCs w:val="24"/>
          </w:rPr>
          <w:t>https://www.chinatimes.com/realtimenews/20211112003757-260421?chdtv</w:t>
        </w:r>
      </w:hyperlink>
    </w:p>
    <w:p w:rsidR="00E85EAE" w:rsidRPr="003A19F1" w:rsidRDefault="00E85EAE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青年日報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202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年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月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4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日報導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中山大學工學院聯合專題競賽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 </w:t>
      </w:r>
      <w:r w:rsidRPr="003A19F1">
        <w:rPr>
          <w:rFonts w:ascii="Times New Roman" w:eastAsia="標楷體" w:hAnsi="Times New Roman" w:cs="Times New Roman"/>
          <w:b/>
          <w:kern w:val="0"/>
          <w:szCs w:val="24"/>
        </w:rPr>
        <w:t>海官作品放異采</w:t>
      </w:r>
    </w:p>
    <w:p w:rsidR="008B5A1C" w:rsidRPr="003A19F1" w:rsidRDefault="00161E07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hyperlink r:id="rId26" w:history="1">
        <w:r w:rsidR="008B5A1C" w:rsidRPr="003A19F1">
          <w:rPr>
            <w:rStyle w:val="a8"/>
            <w:rFonts w:ascii="Times New Roman" w:eastAsia="標楷體" w:hAnsi="Times New Roman" w:cs="Times New Roman"/>
            <w:kern w:val="0"/>
            <w:szCs w:val="24"/>
          </w:rPr>
          <w:t>https://www.ydn.com.tw/news/newsInsidePage?chapterID=1461207</w:t>
        </w:r>
      </w:hyperlink>
      <w:r w:rsidR="008B5A1C" w:rsidRPr="003A19F1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r w:rsidRPr="003A19F1">
        <w:rPr>
          <w:rFonts w:ascii="Times New Roman" w:eastAsia="標楷體" w:hAnsi="Times New Roman" w:cs="Times New Roman"/>
          <w:kern w:val="0"/>
          <w:szCs w:val="24"/>
        </w:rPr>
        <w:t>漾新聞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Young 202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年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1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月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14</w:t>
      </w:r>
      <w:r w:rsidRPr="003A19F1">
        <w:rPr>
          <w:rFonts w:ascii="Times New Roman" w:eastAsia="標楷體" w:hAnsi="Times New Roman" w:cs="Times New Roman"/>
          <w:kern w:val="0"/>
          <w:szCs w:val="24"/>
        </w:rPr>
        <w:t>日報導</w:t>
      </w:r>
    </w:p>
    <w:p w:rsidR="008B5A1C" w:rsidRPr="003A19F1" w:rsidRDefault="00161E07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hyperlink r:id="rId27" w:history="1">
        <w:r w:rsidR="008B5A1C" w:rsidRPr="003A19F1">
          <w:rPr>
            <w:rFonts w:ascii="Times New Roman" w:eastAsia="標楷體" w:hAnsi="Times New Roman" w:cs="Times New Roman"/>
            <w:b/>
            <w:kern w:val="0"/>
            <w:szCs w:val="24"/>
          </w:rPr>
          <w:t>中山大學工學院攜手高大與海官專題競賽</w:t>
        </w:r>
        <w:r w:rsidR="008B5A1C" w:rsidRPr="003A19F1">
          <w:rPr>
            <w:rFonts w:ascii="Times New Roman" w:eastAsia="標楷體" w:hAnsi="Times New Roman" w:cs="Times New Roman"/>
            <w:kern w:val="0"/>
            <w:szCs w:val="24"/>
          </w:rPr>
          <w:t xml:space="preserve"> </w:t>
        </w:r>
        <w:r w:rsidR="008B5A1C" w:rsidRPr="003A19F1">
          <w:rPr>
            <w:rFonts w:ascii="Times New Roman" w:eastAsia="標楷體" w:hAnsi="Times New Roman" w:cs="Times New Roman"/>
            <w:kern w:val="0"/>
            <w:szCs w:val="24"/>
          </w:rPr>
          <w:t>跨校合解社會議題</w:t>
        </w:r>
      </w:hyperlink>
    </w:p>
    <w:p w:rsidR="008B5A1C" w:rsidRPr="003A19F1" w:rsidRDefault="00161E07" w:rsidP="008B5A1C">
      <w:pPr>
        <w:jc w:val="center"/>
        <w:rPr>
          <w:rFonts w:ascii="Times New Roman" w:eastAsia="標楷體" w:hAnsi="Times New Roman" w:cs="Times New Roman"/>
          <w:kern w:val="0"/>
          <w:szCs w:val="24"/>
        </w:rPr>
      </w:pPr>
      <w:hyperlink r:id="rId28" w:history="1">
        <w:r w:rsidR="008B5A1C" w:rsidRPr="003A19F1">
          <w:rPr>
            <w:rStyle w:val="a8"/>
            <w:rFonts w:ascii="Times New Roman" w:eastAsia="標楷體" w:hAnsi="Times New Roman" w:cs="Times New Roman"/>
            <w:kern w:val="0"/>
            <w:szCs w:val="24"/>
          </w:rPr>
          <w:t>https://a3631.pixnet.net/blog/post/334121488</w:t>
        </w:r>
      </w:hyperlink>
      <w:r w:rsidR="008B5A1C" w:rsidRPr="003A19F1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bookmarkStart w:id="0" w:name="_GoBack"/>
      <w:bookmarkEnd w:id="0"/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</w:p>
    <w:p w:rsidR="008B5A1C" w:rsidRPr="003A19F1" w:rsidRDefault="008B5A1C">
      <w:pPr>
        <w:widowControl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Cs w:val="24"/>
        </w:rPr>
        <w:br w:type="page"/>
      </w:r>
    </w:p>
    <w:p w:rsidR="008B5A1C" w:rsidRPr="003A19F1" w:rsidRDefault="008B5A1C" w:rsidP="008B5A1C">
      <w:pPr>
        <w:jc w:val="center"/>
        <w:rPr>
          <w:rFonts w:ascii="Times New Roman" w:eastAsia="標楷體" w:hAnsi="Times New Roman" w:cs="Times New Roman"/>
          <w:b/>
          <w:kern w:val="0"/>
          <w:sz w:val="28"/>
          <w:szCs w:val="24"/>
        </w:rPr>
      </w:pPr>
      <w:r w:rsidRPr="003A19F1">
        <w:rPr>
          <w:rFonts w:ascii="Times New Roman" w:eastAsia="標楷體" w:hAnsi="Times New Roman" w:cs="Times New Roman"/>
          <w:b/>
          <w:kern w:val="0"/>
          <w:sz w:val="28"/>
          <w:szCs w:val="24"/>
        </w:rPr>
        <w:lastRenderedPageBreak/>
        <w:t>國家海洋研究院衛星平台服務說明會</w:t>
      </w:r>
    </w:p>
    <w:p w:rsidR="00C35116" w:rsidRPr="003A19F1" w:rsidRDefault="00C35116" w:rsidP="008B5A1C">
      <w:pPr>
        <w:jc w:val="center"/>
        <w:rPr>
          <w:rFonts w:ascii="Times New Roman" w:eastAsia="標楷體" w:hAnsi="Times New Roman" w:cs="Times New Roman"/>
          <w:b/>
          <w:kern w:val="0"/>
          <w:szCs w:val="24"/>
        </w:rPr>
      </w:pPr>
      <w:r w:rsidRPr="003A19F1">
        <w:rPr>
          <w:rFonts w:ascii="Times New Roman" w:eastAsia="標楷體" w:hAnsi="Times New Roman" w:cs="Times New Roman"/>
          <w:b/>
          <w:noProof/>
          <w:kern w:val="0"/>
          <w:szCs w:val="24"/>
        </w:rPr>
        <w:drawing>
          <wp:inline distT="0" distB="0" distL="0" distR="0">
            <wp:extent cx="3617804" cy="2714595"/>
            <wp:effectExtent l="0" t="0" r="1905" b="0"/>
            <wp:docPr id="26" name="圖片 26" descr="C:\重要資料\08_臨時事項\2022\20220519 全民國防貢獻獎資料\20211014_1655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重要資料\08_臨時事項\2022\20220519 全民國防貢獻獎資料\20211014_165552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298" cy="272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116" w:rsidRPr="003A19F1" w:rsidRDefault="00344340" w:rsidP="008B5A1C">
      <w:pPr>
        <w:jc w:val="center"/>
        <w:rPr>
          <w:rFonts w:ascii="Times New Roman" w:hAnsi="Times New Roman" w:cs="Times New Roman"/>
          <w:kern w:val="0"/>
          <w:szCs w:val="24"/>
        </w:rPr>
      </w:pPr>
      <w:r w:rsidRPr="003A19F1">
        <w:rPr>
          <w:rFonts w:ascii="Times New Roman" w:hAnsi="Times New Roman" w:cs="Times New Roman"/>
          <w:kern w:val="0"/>
          <w:szCs w:val="24"/>
        </w:rPr>
        <w:t>學術說明會現場合照</w:t>
      </w:r>
    </w:p>
    <w:p w:rsidR="008B5A1C" w:rsidRPr="003A19F1" w:rsidRDefault="00C35116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621439" cy="2717323"/>
            <wp:effectExtent l="0" t="0" r="0" b="6985"/>
            <wp:docPr id="28" name="圖片 28" descr="C:\重要資料\08_臨時事項\2022\20220519 全民國防貢獻獎資料\20211014_1333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重要資料\08_臨時事項\2022\20220519 全民國防貢獻獎資料\20211014_133331.jp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190" cy="272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116" w:rsidRPr="003A19F1" w:rsidRDefault="00C35116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</w:rPr>
        <w:t>正</w:t>
      </w:r>
      <w:r w:rsidRPr="003A19F1">
        <w:rPr>
          <w:rFonts w:ascii="Times New Roman" w:hAnsi="Times New Roman" w:cs="Times New Roman"/>
        </w:rPr>
        <w:t>112</w:t>
      </w:r>
      <w:r w:rsidRPr="003A19F1">
        <w:rPr>
          <w:rFonts w:ascii="Times New Roman" w:hAnsi="Times New Roman" w:cs="Times New Roman"/>
        </w:rPr>
        <w:t>年班海科系林華逸同學以英文提問日本學者</w:t>
      </w:r>
    </w:p>
    <w:p w:rsidR="00C35116" w:rsidRPr="003A19F1" w:rsidRDefault="00C35116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  <w:noProof/>
        </w:rPr>
        <w:drawing>
          <wp:inline distT="0" distB="0" distL="0" distR="0">
            <wp:extent cx="3593763" cy="2696556"/>
            <wp:effectExtent l="0" t="0" r="6985" b="8890"/>
            <wp:docPr id="27" name="圖片 27" descr="C:\重要資料\08_臨時事項\2022\20220519 全民國防貢獻獎資料\20211014_1621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重要資料\08_臨時事項\2022\20220519 全民國防貢獻獎資料\20211014_162109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426" cy="269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116" w:rsidRPr="003A19F1" w:rsidRDefault="00C35116" w:rsidP="008B5A1C">
      <w:pPr>
        <w:jc w:val="center"/>
        <w:rPr>
          <w:rFonts w:ascii="Times New Roman" w:hAnsi="Times New Roman" w:cs="Times New Roman"/>
        </w:rPr>
      </w:pPr>
      <w:r w:rsidRPr="003A19F1">
        <w:rPr>
          <w:rFonts w:ascii="Times New Roman" w:hAnsi="Times New Roman" w:cs="Times New Roman"/>
        </w:rPr>
        <w:t>正</w:t>
      </w:r>
      <w:r w:rsidRPr="003A19F1">
        <w:rPr>
          <w:rFonts w:ascii="Times New Roman" w:hAnsi="Times New Roman" w:cs="Times New Roman"/>
        </w:rPr>
        <w:t>113</w:t>
      </w:r>
      <w:r w:rsidRPr="003A19F1">
        <w:rPr>
          <w:rFonts w:ascii="Times New Roman" w:hAnsi="Times New Roman" w:cs="Times New Roman"/>
        </w:rPr>
        <w:t>年班海科系宋吉君同學現場提問講者</w:t>
      </w:r>
    </w:p>
    <w:sectPr w:rsidR="00C35116" w:rsidRPr="003A19F1" w:rsidSect="008B5A1C">
      <w:type w:val="continuous"/>
      <w:pgSz w:w="11906" w:h="16838"/>
      <w:pgMar w:top="851" w:right="1080" w:bottom="993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E07" w:rsidRDefault="00161E07" w:rsidP="001678AB">
      <w:r>
        <w:separator/>
      </w:r>
    </w:p>
  </w:endnote>
  <w:endnote w:type="continuationSeparator" w:id="0">
    <w:p w:rsidR="00161E07" w:rsidRDefault="00161E07" w:rsidP="001678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E07" w:rsidRDefault="00161E07" w:rsidP="001678AB">
      <w:r>
        <w:separator/>
      </w:r>
    </w:p>
  </w:footnote>
  <w:footnote w:type="continuationSeparator" w:id="0">
    <w:p w:rsidR="00161E07" w:rsidRDefault="00161E07" w:rsidP="001678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9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zC1NLYwsTC1MLJQ0lEKTi0uzszPAykwqQUANJQlrywAAAA="/>
  </w:docVars>
  <w:rsids>
    <w:rsidRoot w:val="00EC69CA"/>
    <w:rsid w:val="0000365B"/>
    <w:rsid w:val="0002234E"/>
    <w:rsid w:val="00060F6B"/>
    <w:rsid w:val="000C0895"/>
    <w:rsid w:val="0010542F"/>
    <w:rsid w:val="00161E07"/>
    <w:rsid w:val="001678AB"/>
    <w:rsid w:val="002A4A1E"/>
    <w:rsid w:val="00306DEA"/>
    <w:rsid w:val="00344340"/>
    <w:rsid w:val="003A19F1"/>
    <w:rsid w:val="003C7025"/>
    <w:rsid w:val="00743E23"/>
    <w:rsid w:val="0075107E"/>
    <w:rsid w:val="007E5936"/>
    <w:rsid w:val="00800B0B"/>
    <w:rsid w:val="008235F2"/>
    <w:rsid w:val="008B5A1C"/>
    <w:rsid w:val="00A6580F"/>
    <w:rsid w:val="00C35116"/>
    <w:rsid w:val="00DB4A60"/>
    <w:rsid w:val="00E728DB"/>
    <w:rsid w:val="00E85EAE"/>
    <w:rsid w:val="00EC69CA"/>
    <w:rsid w:val="00F319B2"/>
    <w:rsid w:val="00F74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A16B5"/>
  <w15:docId w15:val="{9C1E2251-5BA5-494F-8FA2-8BF9EB4AF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8B5A1C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B5A1C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C69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678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678A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678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678AB"/>
    <w:rPr>
      <w:sz w:val="20"/>
      <w:szCs w:val="20"/>
    </w:rPr>
  </w:style>
  <w:style w:type="character" w:styleId="a8">
    <w:name w:val="Hyperlink"/>
    <w:basedOn w:val="a0"/>
    <w:uiPriority w:val="99"/>
    <w:unhideWhenUsed/>
    <w:rsid w:val="008B5A1C"/>
    <w:rPr>
      <w:color w:val="0000FF" w:themeColor="hyperlink"/>
      <w:u w:val="single"/>
    </w:rPr>
  </w:style>
  <w:style w:type="character" w:customStyle="1" w:styleId="10">
    <w:name w:val="標題 1 字元"/>
    <w:basedOn w:val="a0"/>
    <w:link w:val="1"/>
    <w:uiPriority w:val="9"/>
    <w:rsid w:val="008B5A1C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8B5A1C"/>
    <w:rPr>
      <w:rFonts w:asciiTheme="majorHAnsi" w:eastAsiaTheme="majorEastAsia" w:hAnsiTheme="majorHAnsi" w:cstheme="majorBidi"/>
      <w:b/>
      <w:bCs/>
      <w:sz w:val="48"/>
      <w:szCs w:val="48"/>
    </w:rPr>
  </w:style>
  <w:style w:type="character" w:styleId="a9">
    <w:name w:val="FollowedHyperlink"/>
    <w:basedOn w:val="a0"/>
    <w:uiPriority w:val="99"/>
    <w:semiHidden/>
    <w:unhideWhenUsed/>
    <w:rsid w:val="008B5A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jpeg"/><Relationship Id="rId26" Type="http://schemas.openxmlformats.org/officeDocument/2006/relationships/hyperlink" Target="https://www.ydn.com.tw/news/newsInsidePage?chapterID=1461207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hyperlink" Target="https://www.chinatimes.com/realtimenews/20211112003757-260421?chdtv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18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hyperlink" Target="https://freshweekly.tw/?pn=vw&amp;id=e3b11d485rw6" TargetMode="External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hyperlink" Target="https://news.nsysu.edu.tw/p/406-1120-269809,r2910.php?Lang=zh-tw" TargetMode="External"/><Relationship Id="rId28" Type="http://schemas.openxmlformats.org/officeDocument/2006/relationships/hyperlink" Target="https://a3631.pixnet.net/blog/post/334121488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0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hyperlink" Target="https://a3631.pixnet.net/blog/post/334121488" TargetMode="External"/><Relationship Id="rId30" Type="http://schemas.openxmlformats.org/officeDocument/2006/relationships/image" Target="media/image19.jpeg"/><Relationship Id="rId8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43398</dc:creator>
  <cp:lastModifiedBy>fc800</cp:lastModifiedBy>
  <cp:revision>7</cp:revision>
  <dcterms:created xsi:type="dcterms:W3CDTF">2022-05-19T15:52:00Z</dcterms:created>
  <dcterms:modified xsi:type="dcterms:W3CDTF">2022-05-20T01:29:00Z</dcterms:modified>
</cp:coreProperties>
</file>